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1E0808" w14:textId="77777777" w:rsidR="007B0813" w:rsidRPr="002443BD" w:rsidRDefault="00AF0786" w:rsidP="00AF0786">
      <w:pPr>
        <w:pStyle w:val="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6584F1D8" w14:textId="77777777" w:rsidR="00FD3D26" w:rsidRPr="00FD3D26" w:rsidRDefault="00FD3D26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Cs w:val="18"/>
          <w:lang w:val="el-GR"/>
        </w:rPr>
      </w:pPr>
    </w:p>
    <w:p w14:paraId="73A56772" w14:textId="5BB90F18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</w:t>
      </w:r>
      <w:proofErr w:type="spellStart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>Kapodistrian</w:t>
      </w:r>
      <w:proofErr w:type="spellEnd"/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1882BF1A" w14:textId="086BB38D" w:rsidR="002276D5" w:rsidRPr="00BD52FF" w:rsidRDefault="00000000" w:rsidP="009F2AF8">
      <w:pPr>
        <w:jc w:val="center"/>
        <w:rPr>
          <w:rStyle w:val="-"/>
          <w:rFonts w:ascii="Katsoulidis" w:hAnsi="Katsoulidis"/>
          <w:b/>
          <w:color w:val="auto"/>
          <w:sz w:val="24"/>
          <w:szCs w:val="24"/>
        </w:rPr>
      </w:pPr>
      <w:hyperlink r:id="rId7" w:history="1">
        <w:r w:rsidR="002276D5" w:rsidRPr="004C26AF">
          <w:rPr>
            <w:rStyle w:val="-"/>
            <w:rFonts w:ascii="Katsoulidis" w:hAnsi="Katsoulidis"/>
            <w:b/>
            <w:sz w:val="24"/>
            <w:szCs w:val="24"/>
          </w:rPr>
          <w:t>https://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15C2408A" w14:textId="77777777" w:rsidR="002276D5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proofErr w:type="spellStart"/>
      <w:r w:rsidRPr="00FD3D26">
        <w:rPr>
          <w:rFonts w:ascii="Katsoulidis" w:hAnsi="Katsoulidis"/>
          <w:b/>
          <w:bCs/>
          <w:sz w:val="24"/>
          <w:lang w:val="el-GR"/>
        </w:rPr>
        <w:t>National</w:t>
      </w:r>
      <w:proofErr w:type="spellEnd"/>
      <w:r w:rsidRPr="00FD3D26">
        <w:rPr>
          <w:rFonts w:ascii="Katsoulidis" w:hAnsi="Katsoulidis"/>
          <w:b/>
          <w:bCs/>
          <w:sz w:val="24"/>
          <w:lang w:val="el-GR"/>
        </w:rPr>
        <w:t xml:space="preserve"> and </w:t>
      </w:r>
      <w:proofErr w:type="spellStart"/>
      <w:r w:rsidRPr="00FD3D26">
        <w:rPr>
          <w:rFonts w:ascii="Katsoulidis" w:hAnsi="Katsoulidis"/>
          <w:b/>
          <w:bCs/>
          <w:sz w:val="24"/>
          <w:lang w:val="el-GR"/>
        </w:rPr>
        <w:t>Kapodistrian</w:t>
      </w:r>
      <w:proofErr w:type="spellEnd"/>
      <w:r w:rsidRPr="00FD3D26">
        <w:rPr>
          <w:rFonts w:ascii="Katsoulidis" w:hAnsi="Katsoulidis"/>
          <w:b/>
          <w:bCs/>
          <w:sz w:val="24"/>
          <w:lang w:val="el-GR"/>
        </w:rPr>
        <w:t xml:space="preserve">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University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of </w:t>
      </w:r>
      <w:proofErr w:type="spellStart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Athens</w:t>
      </w:r>
      <w:proofErr w:type="spellEnd"/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 xml:space="preserve">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Διοίκηση </w:t>
      </w:r>
      <w:r w:rsidR="00E546CF" w:rsidRPr="00FD3D26">
        <w:rPr>
          <w:rFonts w:ascii="Katsoulidis" w:hAnsi="Katsoulidis"/>
          <w:b/>
          <w:bCs/>
          <w:sz w:val="24"/>
          <w:lang w:val="el-GR"/>
        </w:rPr>
        <w:t>Επιχειρήσεων</w:t>
      </w:r>
      <w:r w:rsidRPr="00B52EBE">
        <w:rPr>
          <w:rFonts w:ascii="Katsoulidis" w:hAnsi="Katsoulidis"/>
          <w:sz w:val="24"/>
          <w:lang w:val="el-GR"/>
        </w:rPr>
        <w:t xml:space="preserve">» του Εθνικού και Καποδιστριακού Πανεπιστημίου Αθηνών. </w:t>
      </w:r>
    </w:p>
    <w:p w14:paraId="000CB566" w14:textId="6DBA0E44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326979">
        <w:rPr>
          <w:rFonts w:ascii="Katsoulidis" w:hAnsi="Katsoulidis"/>
          <w:sz w:val="24"/>
          <w:lang w:val="el-GR"/>
        </w:rPr>
        <w:t xml:space="preserve">Η επιτυχής παρακολούθηση </w:t>
      </w:r>
      <w:r w:rsidR="00326979" w:rsidRPr="00326979">
        <w:rPr>
          <w:rFonts w:ascii="Katsoulidis" w:hAnsi="Katsoulidis"/>
          <w:sz w:val="24"/>
          <w:lang w:val="el-GR"/>
        </w:rPr>
        <w:t>12</w:t>
      </w:r>
      <w:r w:rsidRPr="00326979">
        <w:rPr>
          <w:rFonts w:ascii="Katsoulidis" w:hAnsi="Katsoulidis"/>
          <w:sz w:val="24"/>
          <w:lang w:val="el-GR"/>
        </w:rPr>
        <w:t xml:space="preserve"> μαθημάτων οδηγεί στην απόκτηση μεταπτυχιακού τίτλου ΜΒΑ. Η φοίτηση μπορεί να είναι πλήρης</w:t>
      </w:r>
      <w:r w:rsidR="00326979" w:rsidRPr="00326979">
        <w:rPr>
          <w:rFonts w:ascii="Katsoulidis" w:hAnsi="Katsoulidis"/>
          <w:sz w:val="24"/>
          <w:lang w:val="el-GR"/>
        </w:rPr>
        <w:t xml:space="preserve"> (3 ακαδημαϊκά εξάμηνα)</w:t>
      </w:r>
      <w:r w:rsidRPr="00326979">
        <w:rPr>
          <w:rFonts w:ascii="Katsoulidis" w:hAnsi="Katsoulidis"/>
          <w:sz w:val="24"/>
          <w:lang w:val="el-GR"/>
        </w:rPr>
        <w:t xml:space="preserve"> ή μερική</w:t>
      </w:r>
      <w:r w:rsidR="00326979">
        <w:rPr>
          <w:rFonts w:ascii="Katsoulidis" w:hAnsi="Katsoulidis"/>
          <w:sz w:val="24"/>
          <w:lang w:val="el-GR"/>
        </w:rPr>
        <w:t xml:space="preserve"> (έως 6 ακαδημαϊκά εξάμηνα)</w:t>
      </w:r>
      <w:r w:rsidRPr="00B52EBE">
        <w:rPr>
          <w:rFonts w:ascii="Katsoulidis" w:hAnsi="Katsoulidis"/>
          <w:sz w:val="24"/>
          <w:lang w:val="el-GR"/>
        </w:rPr>
        <w:t xml:space="preserve">. </w:t>
      </w:r>
    </w:p>
    <w:p w14:paraId="757559DA" w14:textId="6AD2FF5F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National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and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Kapodistrian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University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of </w:t>
      </w:r>
      <w:proofErr w:type="spellStart"/>
      <w:r w:rsidRPr="002443BD">
        <w:rPr>
          <w:rFonts w:ascii="Katsoulidis" w:hAnsi="Katsoulidis"/>
          <w:color w:val="C00000"/>
          <w:sz w:val="24"/>
          <w:lang w:val="el-GR"/>
        </w:rPr>
        <w:t>Athens</w:t>
      </w:r>
      <w:proofErr w:type="spellEnd"/>
      <w:r w:rsidRPr="002443BD">
        <w:rPr>
          <w:rFonts w:ascii="Katsoulidis" w:hAnsi="Katsoulidis"/>
          <w:color w:val="C00000"/>
          <w:sz w:val="24"/>
          <w:lang w:val="el-GR"/>
        </w:rPr>
        <w:t xml:space="preserve">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35429341" w:rsidR="00B52EBE" w:rsidRPr="00B52EBE" w:rsidRDefault="00000000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8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ΜΒΑ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General </w:t>
      </w:r>
      <w:proofErr w:type="spellStart"/>
      <w:r w:rsidR="00B52EBE" w:rsidRPr="00B52EBE">
        <w:rPr>
          <w:rFonts w:ascii="Katsoulidis" w:hAnsi="Katsoulidis"/>
          <w:sz w:val="24"/>
          <w:lang w:val="el-GR"/>
        </w:rPr>
        <w:t>Track</w:t>
      </w:r>
      <w:proofErr w:type="spellEnd"/>
      <w:r w:rsidR="00B52EBE" w:rsidRPr="00B52EBE">
        <w:rPr>
          <w:rFonts w:ascii="Katsoulidis" w:hAnsi="Katsoulidis"/>
          <w:sz w:val="24"/>
          <w:lang w:val="el-GR"/>
        </w:rPr>
        <w:t>)</w:t>
      </w:r>
    </w:p>
    <w:p w14:paraId="447FE28F" w14:textId="18F4B266" w:rsidR="00B52EBE" w:rsidRPr="00B52EBE" w:rsidRDefault="00000000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9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ν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Τραπεζική και Ασφαλιστική Διοίκηση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 xml:space="preserve">(Bank and Insurance </w:t>
      </w:r>
      <w:proofErr w:type="spellStart"/>
      <w:r w:rsidR="001E1C9E">
        <w:rPr>
          <w:rFonts w:ascii="Katsoulidis" w:hAnsi="Katsoulidis"/>
          <w:sz w:val="24"/>
          <w:lang w:val="el-GR"/>
        </w:rPr>
        <w:t>Management</w:t>
      </w:r>
      <w:proofErr w:type="spellEnd"/>
      <w:r w:rsidR="001E1C9E">
        <w:rPr>
          <w:rFonts w:ascii="Katsoulidis" w:hAnsi="Katsoulidis"/>
          <w:sz w:val="24"/>
          <w:lang w:val="el-GR"/>
        </w:rPr>
        <w:t>)</w:t>
      </w:r>
    </w:p>
    <w:p w14:paraId="79236DEC" w14:textId="155F57B9" w:rsidR="00B52EBE" w:rsidRPr="00B52EBE" w:rsidRDefault="00000000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0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Λογιστική</w:t>
        </w:r>
      </w:hyperlink>
      <w:r w:rsidR="00B52EBE" w:rsidRPr="002276D5">
        <w:rPr>
          <w:rFonts w:ascii="Katsoulidis" w:hAnsi="Katsoulidis"/>
          <w:color w:val="C00000"/>
          <w:sz w:val="24"/>
          <w:lang w:val="el-GR"/>
        </w:rPr>
        <w:t xml:space="preserve"> </w:t>
      </w:r>
      <w:r w:rsidR="00B52EBE" w:rsidRPr="00B52EBE">
        <w:rPr>
          <w:rFonts w:ascii="Katsoulidis" w:hAnsi="Katsoulidis"/>
          <w:sz w:val="24"/>
          <w:lang w:val="el-GR"/>
        </w:rPr>
        <w:t>(</w:t>
      </w:r>
      <w:proofErr w:type="spellStart"/>
      <w:r w:rsidR="00B52EBE" w:rsidRPr="00B52EBE">
        <w:rPr>
          <w:rFonts w:ascii="Katsoulidis" w:hAnsi="Katsoulidis"/>
          <w:sz w:val="24"/>
          <w:lang w:val="el-GR"/>
        </w:rPr>
        <w:t>Accounting</w:t>
      </w:r>
      <w:proofErr w:type="spellEnd"/>
      <w:r w:rsidR="00B52EBE" w:rsidRPr="00B52EBE">
        <w:rPr>
          <w:rFonts w:ascii="Katsoulidis" w:hAnsi="Katsoulidis"/>
          <w:sz w:val="24"/>
          <w:lang w:val="el-GR"/>
        </w:rPr>
        <w:t>)</w:t>
      </w:r>
    </w:p>
    <w:p w14:paraId="6CF60646" w14:textId="5F714508" w:rsidR="00B52EBE" w:rsidRPr="00B52EBE" w:rsidRDefault="00000000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1" w:history="1"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B63030">
          <w:rPr>
            <w:rStyle w:val="-"/>
            <w:rFonts w:ascii="Katsoulidis" w:hAnsi="Katsoulidis"/>
            <w:color w:val="auto"/>
            <w:sz w:val="24"/>
            <w:lang w:val="el-GR"/>
          </w:rPr>
          <w:t>με ειδίκευση τη</w:t>
        </w:r>
        <w:r w:rsidR="00B52EBE" w:rsidRPr="00B63030">
          <w:rPr>
            <w:rStyle w:val="-"/>
            <w:rFonts w:ascii="Katsoulidis" w:hAnsi="Katsoulidis"/>
            <w:sz w:val="24"/>
            <w:lang w:val="el-GR"/>
          </w:rPr>
          <w:t xml:space="preserve"> </w:t>
        </w:r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>Διοίκηση Υπηρεσιών Υγείας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</w:t>
      </w:r>
      <w:proofErr w:type="spellStart"/>
      <w:r w:rsidR="00B52EBE" w:rsidRPr="00B52EBE">
        <w:rPr>
          <w:rFonts w:ascii="Katsoulidis" w:hAnsi="Katsoulidis"/>
          <w:sz w:val="24"/>
          <w:lang w:val="el-GR"/>
        </w:rPr>
        <w:t>Healthcare</w:t>
      </w:r>
      <w:proofErr w:type="spellEnd"/>
      <w:r w:rsidR="00B52EBE" w:rsidRPr="00B52EBE">
        <w:rPr>
          <w:rFonts w:ascii="Katsoulidis" w:hAnsi="Katsoulidis"/>
          <w:sz w:val="24"/>
          <w:lang w:val="el-GR"/>
        </w:rPr>
        <w:t xml:space="preserve"> </w:t>
      </w:r>
      <w:proofErr w:type="spellStart"/>
      <w:r w:rsidR="00B52EBE" w:rsidRPr="00B52EBE">
        <w:rPr>
          <w:rFonts w:ascii="Katsoulidis" w:hAnsi="Katsoulidis"/>
          <w:sz w:val="24"/>
          <w:lang w:val="el-GR"/>
        </w:rPr>
        <w:t>Management</w:t>
      </w:r>
      <w:proofErr w:type="spellEnd"/>
      <w:r w:rsidR="00B52EBE" w:rsidRPr="00B52EBE">
        <w:rPr>
          <w:rFonts w:ascii="Katsoulidis" w:hAnsi="Katsoulidis"/>
          <w:sz w:val="24"/>
          <w:lang w:val="el-GR"/>
        </w:rPr>
        <w:t>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482D6D5B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proofErr w:type="spellStart"/>
      <w:r w:rsidR="00BD52FF"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="00BD52FF"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="00BD52FF"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="00BD52FF" w:rsidRPr="00BD52FF">
        <w:rPr>
          <w:rFonts w:ascii="Katsoulidis" w:hAnsi="Katsoulidis"/>
          <w:b/>
          <w:sz w:val="24"/>
          <w:lang w:val="el-GR"/>
        </w:rPr>
        <w:t xml:space="preserve">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είναι ένα </w:t>
      </w:r>
      <w:r w:rsidR="00B63030">
        <w:rPr>
          <w:rFonts w:ascii="Katsoulidis" w:hAnsi="Katsoulidis"/>
          <w:sz w:val="24"/>
        </w:rPr>
        <w:t>Executive</w:t>
      </w:r>
      <w:r w:rsidR="00B63030" w:rsidRPr="00B6303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πρόγραμμα που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</w:t>
      </w:r>
      <w:r w:rsidR="00FD3D26">
        <w:rPr>
          <w:rFonts w:ascii="Katsoulidis" w:hAnsi="Katsoulidis"/>
          <w:sz w:val="24"/>
          <w:lang w:val="el-GR"/>
        </w:rPr>
        <w:t xml:space="preserve"> και</w:t>
      </w:r>
      <w:r w:rsidRPr="001D4D60">
        <w:rPr>
          <w:rFonts w:ascii="Katsoulidis" w:hAnsi="Katsoulidis"/>
          <w:sz w:val="24"/>
          <w:lang w:val="el-GR"/>
        </w:rPr>
        <w:t xml:space="preserve"> αποφοίτων Πανεπιστημίων που στοχεύουν να ηγηθούν των εξελίξεων στην κοινωνία και στον κόσμο των επιχειρήσεων. Οι απόφοιτοι του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</w:t>
      </w:r>
      <w:proofErr w:type="spellStart"/>
      <w:r w:rsidRPr="001D4D60">
        <w:rPr>
          <w:rFonts w:ascii="Katsoulidis" w:hAnsi="Katsoulidis"/>
          <w:sz w:val="24"/>
          <w:lang w:val="el-GR"/>
        </w:rPr>
        <w:t>managers</w:t>
      </w:r>
      <w:proofErr w:type="spellEnd"/>
      <w:r w:rsidRPr="001D4D60">
        <w:rPr>
          <w:rFonts w:ascii="Katsoulidis" w:hAnsi="Katsoulidis"/>
          <w:sz w:val="24"/>
          <w:lang w:val="el-GR"/>
        </w:rPr>
        <w:t xml:space="preserve">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Master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1D4D60">
        <w:rPr>
          <w:rFonts w:ascii="Katsoulidis" w:hAnsi="Katsoulidis"/>
          <w:b/>
          <w:sz w:val="24"/>
          <w:lang w:val="el-GR"/>
        </w:rPr>
        <w:t>Business</w:t>
      </w:r>
      <w:proofErr w:type="spellEnd"/>
      <w:r w:rsidRPr="001D4D60">
        <w:rPr>
          <w:rFonts w:ascii="Katsoulidis" w:hAnsi="Katsoulidis"/>
          <w:b/>
          <w:sz w:val="24"/>
          <w:lang w:val="el-GR"/>
        </w:rPr>
        <w:t xml:space="preserve">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lastRenderedPageBreak/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proofErr w:type="spellStart"/>
      <w:r w:rsidRPr="00BD52FF">
        <w:rPr>
          <w:rFonts w:ascii="Katsoulidis" w:hAnsi="Katsoulidis"/>
          <w:b/>
          <w:sz w:val="24"/>
          <w:szCs w:val="24"/>
        </w:rPr>
        <w:t>Kapodistrian</w:t>
      </w:r>
      <w:proofErr w:type="spellEnd"/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a5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Pr="00BD52FF">
        <w:rPr>
          <w:rFonts w:ascii="Katsoulidis" w:hAnsi="Katsoulidis"/>
          <w:b/>
          <w:sz w:val="24"/>
          <w:lang w:val="el-GR"/>
        </w:rPr>
        <w:t>Athens</w:t>
      </w:r>
      <w:proofErr w:type="spellEnd"/>
      <w:r w:rsidRPr="00BD52FF">
        <w:rPr>
          <w:rFonts w:ascii="Katsoulidis" w:hAnsi="Katsoulidis"/>
          <w:b/>
          <w:sz w:val="24"/>
          <w:lang w:val="el-GR"/>
        </w:rPr>
        <w:t xml:space="preserve">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Full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Part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 xml:space="preserve"> </w:t>
      </w:r>
      <w:proofErr w:type="spellStart"/>
      <w:r w:rsidRPr="006D1093">
        <w:rPr>
          <w:rFonts w:ascii="Katsoulidis" w:hAnsi="Katsoulidis"/>
          <w:b/>
          <w:sz w:val="24"/>
          <w:lang w:val="el-GR"/>
        </w:rPr>
        <w:t>time</w:t>
      </w:r>
      <w:proofErr w:type="spellEnd"/>
      <w:r w:rsidRPr="006D1093">
        <w:rPr>
          <w:rFonts w:ascii="Katsoulidis" w:hAnsi="Katsoulidis"/>
          <w:b/>
          <w:sz w:val="24"/>
          <w:lang w:val="el-GR"/>
        </w:rPr>
        <w:t>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37E64406" w:rsidR="0082185C" w:rsidRPr="006D1093" w:rsidRDefault="0082185C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</w:t>
      </w:r>
      <w:r w:rsidR="00A76466">
        <w:rPr>
          <w:rFonts w:ascii="Katsoulidis" w:hAnsi="Katsoulidis"/>
          <w:sz w:val="24"/>
          <w:szCs w:val="24"/>
          <w:lang w:val="el-GR"/>
        </w:rPr>
        <w:t>1,5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</w:t>
      </w:r>
      <w:r w:rsidR="00A76466">
        <w:rPr>
          <w:rFonts w:ascii="Katsoulidis" w:hAnsi="Katsoulidis"/>
          <w:sz w:val="24"/>
          <w:szCs w:val="24"/>
          <w:lang w:val="el-GR"/>
        </w:rPr>
        <w:t>ό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έτ</w:t>
      </w:r>
      <w:r w:rsidR="00A76466">
        <w:rPr>
          <w:rFonts w:ascii="Katsoulidis" w:hAnsi="Katsoulidis"/>
          <w:sz w:val="24"/>
          <w:szCs w:val="24"/>
          <w:lang w:val="el-GR"/>
        </w:rPr>
        <w:t>ος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Full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, ενώ η μέγιστη </w:t>
      </w:r>
      <w:r w:rsidR="00D45EAE">
        <w:rPr>
          <w:rFonts w:ascii="Katsoulidis" w:hAnsi="Katsoulidis"/>
          <w:sz w:val="24"/>
          <w:szCs w:val="24"/>
          <w:lang w:val="el-GR"/>
        </w:rPr>
        <w:t>3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ά έτη</w:t>
      </w:r>
      <w:r w:rsidR="006D1093" w:rsidRPr="006D1093">
        <w:rPr>
          <w:lang w:val="el-GR"/>
        </w:rPr>
        <w:t xml:space="preserve"> (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part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6D1093" w:rsidRPr="006D1093">
        <w:rPr>
          <w:rFonts w:ascii="Katsoulidis" w:hAnsi="Katsoulidis"/>
          <w:sz w:val="24"/>
          <w:szCs w:val="24"/>
          <w:lang w:val="el-GR"/>
        </w:rPr>
        <w:t>time</w:t>
      </w:r>
      <w:proofErr w:type="spellEnd"/>
      <w:r w:rsidR="006D1093" w:rsidRPr="006D1093">
        <w:rPr>
          <w:rFonts w:ascii="Katsoulidis" w:hAnsi="Katsoulidis"/>
          <w:sz w:val="24"/>
          <w:szCs w:val="24"/>
          <w:lang w:val="el-GR"/>
        </w:rPr>
        <w:t>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66ED7274" w:rsidR="0082185C" w:rsidRPr="00326979" w:rsidRDefault="0082185C" w:rsidP="00C33CD9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326979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326979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 w:rsidRPr="00326979">
        <w:rPr>
          <w:rFonts w:ascii="Katsoulidis" w:hAnsi="Katsoulidis"/>
          <w:b/>
          <w:sz w:val="24"/>
          <w:szCs w:val="24"/>
          <w:lang w:val="el-GR"/>
        </w:rPr>
        <w:t>Διπλώματος Μεταπτυχιακών Σπουδών</w:t>
      </w:r>
      <w:r w:rsidR="00290D8C" w:rsidRPr="00326979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326979">
        <w:rPr>
          <w:rFonts w:ascii="Katsoulidis" w:hAnsi="Katsoulidis"/>
          <w:sz w:val="24"/>
          <w:szCs w:val="24"/>
          <w:lang w:val="el-GR"/>
        </w:rPr>
        <w:t xml:space="preserve">) είναι υποχρεωτική η επιτυχής παρακολούθηση </w:t>
      </w:r>
      <w:r w:rsidR="00326979" w:rsidRPr="00326979">
        <w:rPr>
          <w:rFonts w:ascii="Katsoulidis" w:hAnsi="Katsoulidis"/>
          <w:sz w:val="24"/>
          <w:szCs w:val="24"/>
          <w:lang w:val="el-GR"/>
        </w:rPr>
        <w:t>12</w:t>
      </w:r>
      <w:r w:rsidR="002443BD" w:rsidRPr="00326979">
        <w:rPr>
          <w:rFonts w:ascii="Katsoulidis" w:hAnsi="Katsoulidis"/>
          <w:sz w:val="24"/>
          <w:szCs w:val="24"/>
          <w:lang w:val="el-GR"/>
        </w:rPr>
        <w:t xml:space="preserve"> συνολικά </w:t>
      </w:r>
      <w:r w:rsidR="00326979" w:rsidRPr="00326979">
        <w:rPr>
          <w:rFonts w:ascii="Katsoulidis" w:hAnsi="Katsoulidis"/>
          <w:sz w:val="24"/>
          <w:szCs w:val="24"/>
          <w:lang w:val="el-GR"/>
        </w:rPr>
        <w:t>μαθημάτων</w:t>
      </w:r>
      <w:r w:rsidRPr="00326979">
        <w:rPr>
          <w:rFonts w:ascii="Katsoulidis" w:hAnsi="Katsoulidis"/>
          <w:sz w:val="24"/>
          <w:szCs w:val="24"/>
          <w:lang w:val="el-GR"/>
        </w:rPr>
        <w:t>.</w:t>
      </w:r>
    </w:p>
    <w:p w14:paraId="283E988B" w14:textId="61F3B39E" w:rsidR="0082185C" w:rsidRDefault="0082185C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blended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Pr="006D2BEA">
        <w:rPr>
          <w:rFonts w:ascii="Katsoulidis" w:hAnsi="Katsoulidis"/>
          <w:sz w:val="24"/>
          <w:szCs w:val="24"/>
          <w:lang w:val="el-GR"/>
        </w:rPr>
        <w:t>learning</w:t>
      </w:r>
      <w:proofErr w:type="spellEnd"/>
      <w:r w:rsidRPr="006D2BEA">
        <w:rPr>
          <w:rFonts w:ascii="Katsoulidis" w:hAnsi="Katsoulidis"/>
          <w:sz w:val="24"/>
          <w:szCs w:val="24"/>
          <w:lang w:val="el-GR"/>
        </w:rPr>
        <w:t>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 xml:space="preserve">Τα μαθήματα προσφέρονται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δια ζώσης ή/και εξ αποστάσεως</w:t>
      </w:r>
      <w:r>
        <w:rPr>
          <w:rFonts w:ascii="Katsoulidis" w:hAnsi="Katsoulidis"/>
          <w:sz w:val="24"/>
          <w:szCs w:val="24"/>
          <w:lang w:val="el-GR"/>
        </w:rPr>
        <w:t xml:space="preserve">. Στο πλαίσιο κάθε μαθήματος υπάρχει πλούσιο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οπτικοακουστικό υλικό</w:t>
      </w:r>
      <w:r>
        <w:rPr>
          <w:rFonts w:ascii="Katsoulidis" w:hAnsi="Katsoulidis"/>
          <w:sz w:val="24"/>
          <w:szCs w:val="24"/>
          <w:lang w:val="el-GR"/>
        </w:rPr>
        <w:t xml:space="preserve"> με διαλέξεις των διδασκόντων επί της διδακτέας ύλης.</w:t>
      </w:r>
    </w:p>
    <w:p w14:paraId="046ED9E7" w14:textId="0934E591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proofErr w:type="spellStart"/>
      <w:r w:rsidR="006D1093" w:rsidRPr="00BE0500">
        <w:rPr>
          <w:rFonts w:ascii="Katsoulidis" w:hAnsi="Katsoulidis"/>
          <w:b/>
          <w:sz w:val="24"/>
          <w:lang w:val="el-GR"/>
        </w:rPr>
        <w:t>University</w:t>
      </w:r>
      <w:proofErr w:type="spellEnd"/>
      <w:r w:rsidR="006D1093" w:rsidRPr="00BE0500">
        <w:rPr>
          <w:rFonts w:ascii="Katsoulidis" w:hAnsi="Katsoulidis"/>
          <w:b/>
          <w:sz w:val="24"/>
          <w:lang w:val="el-GR"/>
        </w:rPr>
        <w:t xml:space="preserve"> of </w:t>
      </w:r>
      <w:proofErr w:type="spellStart"/>
      <w:r w:rsidR="006D1093" w:rsidRPr="00BE0500">
        <w:rPr>
          <w:rFonts w:ascii="Katsoulidis" w:hAnsi="Katsoulidis"/>
          <w:b/>
          <w:sz w:val="24"/>
          <w:lang w:val="el-GR"/>
        </w:rPr>
        <w:t>Athens</w:t>
      </w:r>
      <w:proofErr w:type="spellEnd"/>
      <w:r w:rsidR="006D1093" w:rsidRPr="00BE0500">
        <w:rPr>
          <w:rFonts w:ascii="Katsoulidis" w:hAnsi="Katsoulidis"/>
          <w:b/>
          <w:sz w:val="24"/>
          <w:lang w:val="el-GR"/>
        </w:rPr>
        <w:t xml:space="preserve">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6F0226CC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</w:t>
      </w:r>
      <w:r w:rsidR="00326979">
        <w:rPr>
          <w:rFonts w:ascii="Katsoulidis" w:hAnsi="Katsoulidis"/>
          <w:sz w:val="24"/>
          <w:szCs w:val="24"/>
          <w:lang w:val="el-GR"/>
        </w:rPr>
        <w:t>στο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7C2F46" w:rsidRPr="007C2F46">
        <w:rPr>
          <w:rFonts w:ascii="Katsoulidis" w:hAnsi="Katsoulidis"/>
          <w:sz w:val="24"/>
          <w:szCs w:val="24"/>
          <w:lang w:val="el-GR"/>
        </w:rPr>
        <w:t>7</w:t>
      </w:r>
      <w:r w:rsidR="00BE0500" w:rsidRPr="00BE0500">
        <w:rPr>
          <w:rFonts w:ascii="Katsoulidis" w:hAnsi="Katsoulidis"/>
          <w:sz w:val="24"/>
          <w:szCs w:val="24"/>
          <w:lang w:val="el-GR"/>
        </w:rPr>
        <w:t>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</w:p>
    <w:p w14:paraId="5FF803C1" w14:textId="77777777" w:rsidR="00326979" w:rsidRDefault="00326979">
      <w:pPr>
        <w:rPr>
          <w:rFonts w:ascii="Katsoulidis" w:hAnsi="Katsoulidis"/>
          <w:b/>
          <w:color w:val="C00000"/>
          <w:lang w:val="el-GR"/>
        </w:rPr>
      </w:pPr>
    </w:p>
    <w:p w14:paraId="48B4F168" w14:textId="1F23278E" w:rsidR="00326979" w:rsidRPr="00326979" w:rsidRDefault="00326979" w:rsidP="00326979">
      <w:pPr>
        <w:rPr>
          <w:rFonts w:ascii="Katsoulidis" w:eastAsiaTheme="majorEastAsia" w:hAnsi="Katsoulidis" w:cstheme="majorBidi"/>
          <w:b/>
          <w:color w:val="C00000"/>
          <w:sz w:val="26"/>
          <w:szCs w:val="26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 xml:space="preserve">UP-SKILLING PROGRAM – BUSINESS SERIES – </w:t>
      </w:r>
      <w:proofErr w:type="spellStart"/>
      <w:r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>NETwork</w:t>
      </w:r>
      <w:proofErr w:type="spellEnd"/>
      <w:r w:rsidRPr="00326979"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 xml:space="preserve"> </w:t>
      </w:r>
    </w:p>
    <w:p w14:paraId="2C389A3A" w14:textId="5F862E3E" w:rsidR="002443BD" w:rsidRDefault="002276D5" w:rsidP="002276D5">
      <w:pPr>
        <w:jc w:val="both"/>
        <w:rPr>
          <w:rFonts w:ascii="Katsoulidis" w:hAnsi="Katsoulidis"/>
          <w:sz w:val="24"/>
          <w:szCs w:val="24"/>
          <w:lang w:val="el-GR"/>
        </w:rPr>
      </w:pPr>
      <w:r w:rsidRPr="002276D5">
        <w:rPr>
          <w:rFonts w:ascii="Katsoulidis" w:hAnsi="Katsoulidis"/>
          <w:sz w:val="24"/>
          <w:szCs w:val="24"/>
          <w:lang w:val="el-GR"/>
        </w:rPr>
        <w:t xml:space="preserve">Οι φοιτητές και οι φοιτήτριες του Προγράμματός μας, </w:t>
      </w:r>
      <w:r w:rsidRPr="00B63030">
        <w:rPr>
          <w:rFonts w:ascii="Katsoulidis" w:hAnsi="Katsoulidis"/>
          <w:b/>
          <w:bCs/>
          <w:sz w:val="24"/>
          <w:szCs w:val="24"/>
          <w:lang w:val="el-GR"/>
        </w:rPr>
        <w:t>προαιρετικά και χωρίς κόστος</w:t>
      </w:r>
      <w:r w:rsidRPr="002276D5">
        <w:rPr>
          <w:rFonts w:ascii="Katsoulidis" w:hAnsi="Katsoulidis"/>
          <w:sz w:val="24"/>
          <w:szCs w:val="24"/>
          <w:lang w:val="el-GR"/>
        </w:rPr>
        <w:t>, μπορούν να επωφεληθούν των δυνατοτήτων που τους προσφέρουν τα ακόλουθα:</w:t>
      </w:r>
    </w:p>
    <w:p w14:paraId="4647B562" w14:textId="50075033" w:rsidR="002276D5" w:rsidRPr="002276D5" w:rsidRDefault="00000000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2" w:history="1"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Up</w:t>
        </w:r>
        <w:proofErr w:type="spellEnd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 xml:space="preserve"> – </w:t>
        </w:r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Skilling</w:t>
        </w:r>
        <w:proofErr w:type="spellEnd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 xml:space="preserve"> </w:t>
        </w:r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Program</w:t>
        </w:r>
        <w:proofErr w:type="spellEnd"/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Πρόγραμμα ανάπτυξης ηγετικών ικανοτήτων και δεξιοτήτων)</w:t>
      </w:r>
    </w:p>
    <w:p w14:paraId="68227597" w14:textId="00A96978" w:rsidR="002276D5" w:rsidRPr="002276D5" w:rsidRDefault="00000000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3" w:history="1"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Business</w:t>
        </w:r>
        <w:proofErr w:type="spellEnd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 xml:space="preserve"> </w:t>
        </w:r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Series</w:t>
        </w:r>
        <w:proofErr w:type="spellEnd"/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Δράσεις και εκδηλώσεις διασύνδεσης με τον κόσμο των επιχειρήσεων)</w:t>
      </w:r>
    </w:p>
    <w:p w14:paraId="4AC14675" w14:textId="6D0C8075" w:rsidR="002276D5" w:rsidRPr="002276D5" w:rsidRDefault="00000000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</w:rPr>
      </w:pPr>
      <w:hyperlink r:id="rId14" w:history="1">
        <w:proofErr w:type="spellStart"/>
        <w:r w:rsidR="002276D5" w:rsidRPr="00B63030">
          <w:rPr>
            <w:rStyle w:val="-"/>
            <w:rFonts w:ascii="Katsoulidis" w:hAnsi="Katsoulidis"/>
            <w:sz w:val="24"/>
            <w:szCs w:val="24"/>
          </w:rPr>
          <w:t>NETwork</w:t>
        </w:r>
        <w:proofErr w:type="spellEnd"/>
      </w:hyperlink>
      <w:r w:rsidR="002276D5" w:rsidRPr="002276D5">
        <w:rPr>
          <w:rFonts w:ascii="Katsoulidis" w:hAnsi="Katsoulidis"/>
          <w:sz w:val="24"/>
          <w:szCs w:val="24"/>
        </w:rPr>
        <w:t xml:space="preserve"> (</w:t>
      </w:r>
      <w:r w:rsidR="002276D5" w:rsidRPr="002276D5">
        <w:rPr>
          <w:rFonts w:ascii="Katsoulidis" w:hAnsi="Katsoulidis"/>
          <w:sz w:val="24"/>
          <w:szCs w:val="24"/>
          <w:lang w:val="el-GR"/>
        </w:rPr>
        <w:t>Δίκτυο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μελών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του</w:t>
      </w:r>
      <w:r w:rsidR="002276D5" w:rsidRPr="002276D5">
        <w:rPr>
          <w:rFonts w:ascii="Katsoulidis" w:hAnsi="Katsoulidis"/>
          <w:sz w:val="24"/>
          <w:szCs w:val="24"/>
        </w:rPr>
        <w:t xml:space="preserve"> University of Athens MBA)</w:t>
      </w:r>
    </w:p>
    <w:p w14:paraId="1DCDF376" w14:textId="77777777" w:rsidR="002276D5" w:rsidRPr="002276D5" w:rsidRDefault="002276D5" w:rsidP="002276D5"/>
    <w:p w14:paraId="37763A8C" w14:textId="3CEB5C16" w:rsidR="00582EA7" w:rsidRPr="00BE0500" w:rsidRDefault="00BE0500" w:rsidP="00AD707A">
      <w:pPr>
        <w:pStyle w:val="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lastRenderedPageBreak/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2087C71A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</w:t>
      </w:r>
      <w:r w:rsidR="00B80332">
        <w:rPr>
          <w:rFonts w:ascii="Katsoulidis" w:hAnsi="Katsoulidis" w:cstheme="minorHAnsi"/>
          <w:sz w:val="24"/>
          <w:szCs w:val="24"/>
          <w:lang w:val="el-GR"/>
        </w:rPr>
        <w:t xml:space="preserve">στις </w:t>
      </w:r>
      <w:r w:rsidR="00094C0A">
        <w:rPr>
          <w:rFonts w:ascii="Katsoulidis" w:hAnsi="Katsoulidis" w:cstheme="minorHAnsi"/>
          <w:b/>
          <w:bCs/>
          <w:sz w:val="24"/>
          <w:szCs w:val="24"/>
        </w:rPr>
        <w:t xml:space="preserve">31 </w:t>
      </w:r>
      <w:r w:rsidR="00094C0A">
        <w:rPr>
          <w:rFonts w:ascii="Katsoulidis" w:hAnsi="Katsoulidis" w:cstheme="minorHAnsi"/>
          <w:b/>
          <w:bCs/>
          <w:sz w:val="24"/>
          <w:szCs w:val="24"/>
          <w:lang w:val="el-GR"/>
        </w:rPr>
        <w:t>Μάϊου 2024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a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5F6587B8" w:rsidR="00BE0500" w:rsidRPr="00A430BA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15" w:history="1"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hyperlink r:id="rId16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</w:t>
        </w:r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η</w:t>
        </w:r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</w:t>
      </w:r>
      <w:r w:rsidR="00FD3D26">
        <w:rPr>
          <w:rFonts w:ascii="Katsoulidis" w:hAnsi="Katsoulidis"/>
          <w:sz w:val="24"/>
          <w:szCs w:val="24"/>
          <w:lang w:val="el-GR"/>
        </w:rPr>
        <w:t xml:space="preserve">απαραίτητα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δικαιολογητικά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7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8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20A3016C" w:rsidR="00582EA7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</w:t>
      </w:r>
      <w:proofErr w:type="spellStart"/>
      <w:r w:rsidRPr="00BE0500">
        <w:rPr>
          <w:rFonts w:ascii="Katsoulidis" w:hAnsi="Katsoulidis"/>
          <w:sz w:val="24"/>
          <w:szCs w:val="24"/>
          <w:lang w:val="el-GR"/>
        </w:rPr>
        <w:t>κας</w:t>
      </w:r>
      <w:proofErr w:type="spellEnd"/>
      <w:r w:rsidRPr="00BE0500">
        <w:rPr>
          <w:rFonts w:ascii="Katsoulidis" w:hAnsi="Katsoulidis"/>
          <w:sz w:val="24"/>
          <w:szCs w:val="24"/>
          <w:lang w:val="el-GR"/>
        </w:rPr>
        <w:t xml:space="preserve"> </w:t>
      </w:r>
      <w:proofErr w:type="spellStart"/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9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6427F14C" w:rsidR="00290D8C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proofErr w:type="spellStart"/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proofErr w:type="spellEnd"/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/>
          <w:sz w:val="24"/>
          <w:szCs w:val="24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0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</w:t>
        </w:r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κ</w:t>
        </w:r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306663D0" w:rsidR="005C5E74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</w:t>
      </w:r>
      <w:r w:rsidR="00FD3D26">
        <w:rPr>
          <w:rFonts w:ascii="Katsoulidis" w:hAnsi="Katsoulidis"/>
          <w:sz w:val="24"/>
          <w:szCs w:val="24"/>
          <w:lang w:val="el-GR"/>
        </w:rPr>
        <w:t>σχετική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FD3D26">
        <w:rPr>
          <w:rFonts w:ascii="Katsoulidis" w:hAnsi="Katsoulidis"/>
          <w:sz w:val="24"/>
          <w:szCs w:val="24"/>
          <w:lang w:val="el-GR"/>
        </w:rPr>
        <w:t xml:space="preserve">στην ιστοσελίδα του προγράμματος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1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AD57A3">
      <w:pPr>
        <w:pStyle w:val="a6"/>
        <w:spacing w:before="240" w:line="276" w:lineRule="auto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A3F1CCB" w:rsidR="00290D8C" w:rsidRPr="007644CB" w:rsidRDefault="00000000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22" w:history="1"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http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</w:rPr>
          <w:t>s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://mba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.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econ.uoa.gr/</w:t>
        </w:r>
      </w:hyperlink>
    </w:p>
    <w:p w14:paraId="75D6C054" w14:textId="77777777" w:rsidR="005C5E74" w:rsidRDefault="005C5E74" w:rsidP="00AD707A">
      <w:pPr>
        <w:pStyle w:val="a6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a6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133CD06B" w14:textId="5B6FC061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Κτήριο: </w:t>
      </w:r>
      <w:proofErr w:type="spellStart"/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Γρυπάρειο</w:t>
      </w:r>
      <w:proofErr w:type="spellEnd"/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 Μέγαρο, 5ος όροφος, γραφείο 510</w:t>
      </w:r>
    </w:p>
    <w:p w14:paraId="68126BE4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Σοφοκλέους 1, Αθήνα, 10559 </w:t>
      </w:r>
    </w:p>
    <w:p w14:paraId="1D6424F9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Τηλέφωνο</w:t>
      </w:r>
      <w:r w:rsidRPr="00E546CF">
        <w:rPr>
          <w:rStyle w:val="addresswrapper"/>
          <w:rFonts w:ascii="Katsoulidis" w:hAnsi="Katsoulidis"/>
          <w:sz w:val="24"/>
          <w:szCs w:val="24"/>
        </w:rPr>
        <w:t>: 210-3689493, 210-3689494</w:t>
      </w:r>
    </w:p>
    <w:p w14:paraId="48580E1B" w14:textId="65B70BDC" w:rsidR="00E546CF" w:rsidRPr="00094C0A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fr-FR"/>
        </w:rPr>
      </w:pPr>
      <w:r w:rsidRPr="00094C0A">
        <w:rPr>
          <w:rStyle w:val="addresswrapper"/>
          <w:rFonts w:ascii="Katsoulidis" w:hAnsi="Katsoulidis"/>
          <w:sz w:val="24"/>
          <w:szCs w:val="24"/>
          <w:lang w:val="fr-FR"/>
        </w:rPr>
        <w:t xml:space="preserve">E-mail: </w:t>
      </w:r>
      <w:hyperlink r:id="rId23" w:history="1">
        <w:r w:rsidR="009C0454" w:rsidRPr="00094C0A">
          <w:rPr>
            <w:rStyle w:val="-"/>
            <w:rFonts w:ascii="Katsoulidis" w:hAnsi="Katsoulidis"/>
            <w:sz w:val="24"/>
            <w:szCs w:val="24"/>
            <w:lang w:val="fr-FR"/>
          </w:rPr>
          <w:t>mba@econ.uoa.gr</w:t>
        </w:r>
      </w:hyperlink>
    </w:p>
    <w:p w14:paraId="38929B01" w14:textId="0BEC2BA6" w:rsidR="00E546CF" w:rsidRPr="00094C0A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nl-NL"/>
        </w:rPr>
      </w:pPr>
      <w:proofErr w:type="spellStart"/>
      <w:r w:rsidRPr="00094C0A">
        <w:rPr>
          <w:rStyle w:val="addresswrapper"/>
          <w:rFonts w:ascii="Katsoulidis" w:hAnsi="Katsoulidis"/>
          <w:sz w:val="24"/>
          <w:szCs w:val="24"/>
          <w:lang w:val="nl-NL"/>
        </w:rPr>
        <w:t>Linkedin</w:t>
      </w:r>
      <w:proofErr w:type="spellEnd"/>
      <w:r w:rsidRPr="00094C0A">
        <w:rPr>
          <w:rStyle w:val="addresswrapper"/>
          <w:rFonts w:ascii="Katsoulidis" w:hAnsi="Katsoulidis"/>
          <w:sz w:val="24"/>
          <w:szCs w:val="24"/>
          <w:lang w:val="nl-NL"/>
        </w:rPr>
        <w:t xml:space="preserve">: </w:t>
      </w:r>
      <w:hyperlink r:id="rId24" w:history="1">
        <w:r w:rsidR="009C0454" w:rsidRPr="00094C0A">
          <w:rPr>
            <w:rStyle w:val="-"/>
            <w:rFonts w:ascii="Katsoulidis" w:hAnsi="Katsoulidis"/>
            <w:sz w:val="24"/>
            <w:szCs w:val="24"/>
            <w:lang w:val="nl-NL"/>
          </w:rPr>
          <w:t>https://www.linkedin.com/company/universityofathensmba</w:t>
        </w:r>
      </w:hyperlink>
    </w:p>
    <w:p w14:paraId="28B19711" w14:textId="7B1EDCB5" w:rsid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YouTube: </w:t>
      </w:r>
      <w:hyperlink r:id="rId25" w:history="1">
        <w:r w:rsidR="009C0454" w:rsidRPr="00B24668">
          <w:rPr>
            <w:rStyle w:val="-"/>
            <w:rFonts w:ascii="Katsoulidis" w:hAnsi="Katsoulidis"/>
            <w:sz w:val="24"/>
            <w:szCs w:val="24"/>
          </w:rPr>
          <w:t>https://www.youtube.com/channel/UCCxehegJscuTvhFQ3Ufliyw</w:t>
        </w:r>
      </w:hyperlink>
    </w:p>
    <w:p w14:paraId="1338A8FC" w14:textId="75C1922D" w:rsidR="009C0454" w:rsidRDefault="00E546CF" w:rsidP="009C0454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Facebook: </w:t>
      </w:r>
      <w:hyperlink r:id="rId26" w:history="1">
        <w:r w:rsidR="0064435C" w:rsidRPr="00B24668">
          <w:rPr>
            <w:rStyle w:val="-"/>
            <w:rFonts w:ascii="Katsoulidis" w:hAnsi="Katsoulidis"/>
            <w:sz w:val="24"/>
            <w:szCs w:val="24"/>
          </w:rPr>
          <w:t>https://www.facebook.com/mba.econ.uoa.gr</w:t>
        </w:r>
      </w:hyperlink>
    </w:p>
    <w:p w14:paraId="1FA57118" w14:textId="77777777" w:rsidR="0064435C" w:rsidRPr="009C0454" w:rsidRDefault="0064435C" w:rsidP="0064435C">
      <w:pPr>
        <w:pStyle w:val="a6"/>
        <w:ind w:left="360"/>
        <w:rPr>
          <w:rFonts w:ascii="Katsoulidis" w:hAnsi="Katsoulidis"/>
          <w:sz w:val="24"/>
          <w:szCs w:val="24"/>
        </w:rPr>
      </w:pPr>
    </w:p>
    <w:sectPr w:rsidR="0064435C" w:rsidRPr="009C0454" w:rsidSect="000D3388">
      <w:headerReference w:type="default" r:id="rId27"/>
      <w:headerReference w:type="first" r:id="rId28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EF4179" w14:textId="77777777" w:rsidR="000D3388" w:rsidRDefault="000D3388" w:rsidP="00AF0786">
      <w:pPr>
        <w:spacing w:after="0" w:line="240" w:lineRule="auto"/>
      </w:pPr>
      <w:r>
        <w:separator/>
      </w:r>
    </w:p>
  </w:endnote>
  <w:endnote w:type="continuationSeparator" w:id="0">
    <w:p w14:paraId="5FAD5770" w14:textId="77777777" w:rsidR="000D3388" w:rsidRDefault="000D3388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tsoulidis">
    <w:panose1 w:val="02000506040000020003"/>
    <w:charset w:val="00"/>
    <w:family w:val="modern"/>
    <w:notTrueType/>
    <w:pitch w:val="variable"/>
    <w:sig w:usb0="A00000AF" w:usb1="4000204A" w:usb2="00000000" w:usb3="00000000" w:csb0="0000009B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B722CC" w14:textId="77777777" w:rsidR="000D3388" w:rsidRDefault="000D3388" w:rsidP="00AF0786">
      <w:pPr>
        <w:spacing w:after="0" w:line="240" w:lineRule="auto"/>
      </w:pPr>
      <w:r>
        <w:separator/>
      </w:r>
    </w:p>
  </w:footnote>
  <w:footnote w:type="continuationSeparator" w:id="0">
    <w:p w14:paraId="3E3355B0" w14:textId="77777777" w:rsidR="000D3388" w:rsidRDefault="000D3388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2D3B0" w14:textId="77777777" w:rsidR="007644CB" w:rsidRDefault="007644CB" w:rsidP="007644CB">
    <w:pPr>
      <w:pStyle w:val="a3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E2665D" w14:textId="77777777" w:rsidR="00290D8C" w:rsidRDefault="00290D8C" w:rsidP="00290D8C">
    <w:pPr>
      <w:pStyle w:val="a3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6B4BB5"/>
    <w:multiLevelType w:val="hybridMultilevel"/>
    <w:tmpl w:val="47F05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7" w15:restartNumberingAfterBreak="0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7019C5"/>
    <w:multiLevelType w:val="hybridMultilevel"/>
    <w:tmpl w:val="B4A849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151074">
    <w:abstractNumId w:val="6"/>
  </w:num>
  <w:num w:numId="2" w16cid:durableId="903182174">
    <w:abstractNumId w:val="9"/>
  </w:num>
  <w:num w:numId="3" w16cid:durableId="877472572">
    <w:abstractNumId w:val="3"/>
  </w:num>
  <w:num w:numId="4" w16cid:durableId="1754889433">
    <w:abstractNumId w:val="10"/>
  </w:num>
  <w:num w:numId="5" w16cid:durableId="1408306047">
    <w:abstractNumId w:val="4"/>
  </w:num>
  <w:num w:numId="6" w16cid:durableId="618876070">
    <w:abstractNumId w:val="1"/>
  </w:num>
  <w:num w:numId="7" w16cid:durableId="1158837627">
    <w:abstractNumId w:val="11"/>
  </w:num>
  <w:num w:numId="8" w16cid:durableId="1520393137">
    <w:abstractNumId w:val="7"/>
  </w:num>
  <w:num w:numId="9" w16cid:durableId="1208420250">
    <w:abstractNumId w:val="2"/>
  </w:num>
  <w:num w:numId="10" w16cid:durableId="1468358083">
    <w:abstractNumId w:val="0"/>
  </w:num>
  <w:num w:numId="11" w16cid:durableId="17388766">
    <w:abstractNumId w:val="8"/>
  </w:num>
  <w:num w:numId="12" w16cid:durableId="20427049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wUA16zDpiwAAAA="/>
  </w:docVars>
  <w:rsids>
    <w:rsidRoot w:val="00AF0786"/>
    <w:rsid w:val="00001046"/>
    <w:rsid w:val="00015A96"/>
    <w:rsid w:val="00020704"/>
    <w:rsid w:val="00042CD9"/>
    <w:rsid w:val="00051EE4"/>
    <w:rsid w:val="0008556C"/>
    <w:rsid w:val="00094C0A"/>
    <w:rsid w:val="000D3388"/>
    <w:rsid w:val="000E6DF3"/>
    <w:rsid w:val="000F1376"/>
    <w:rsid w:val="00122443"/>
    <w:rsid w:val="00145C17"/>
    <w:rsid w:val="001D4D60"/>
    <w:rsid w:val="001E1C9E"/>
    <w:rsid w:val="00222454"/>
    <w:rsid w:val="002276D5"/>
    <w:rsid w:val="002443BD"/>
    <w:rsid w:val="002533F3"/>
    <w:rsid w:val="002741F2"/>
    <w:rsid w:val="00290D8C"/>
    <w:rsid w:val="002B192E"/>
    <w:rsid w:val="00324C6F"/>
    <w:rsid w:val="00326249"/>
    <w:rsid w:val="00326979"/>
    <w:rsid w:val="00330540"/>
    <w:rsid w:val="00362FFC"/>
    <w:rsid w:val="00394452"/>
    <w:rsid w:val="003C1648"/>
    <w:rsid w:val="003F0297"/>
    <w:rsid w:val="00494414"/>
    <w:rsid w:val="004C1251"/>
    <w:rsid w:val="004C26AF"/>
    <w:rsid w:val="00514523"/>
    <w:rsid w:val="00582EA7"/>
    <w:rsid w:val="005B3A05"/>
    <w:rsid w:val="005C5E74"/>
    <w:rsid w:val="005D7DFD"/>
    <w:rsid w:val="00612A50"/>
    <w:rsid w:val="0064435C"/>
    <w:rsid w:val="00644D0D"/>
    <w:rsid w:val="00683D9A"/>
    <w:rsid w:val="006C3AEF"/>
    <w:rsid w:val="006D1093"/>
    <w:rsid w:val="006D2BEA"/>
    <w:rsid w:val="006D57A6"/>
    <w:rsid w:val="00745DA5"/>
    <w:rsid w:val="007644CB"/>
    <w:rsid w:val="007B0813"/>
    <w:rsid w:val="007C15DA"/>
    <w:rsid w:val="007C2F46"/>
    <w:rsid w:val="007F1F59"/>
    <w:rsid w:val="0082185C"/>
    <w:rsid w:val="00871C51"/>
    <w:rsid w:val="008D07F4"/>
    <w:rsid w:val="008D1AE8"/>
    <w:rsid w:val="009C0454"/>
    <w:rsid w:val="009F2AF8"/>
    <w:rsid w:val="00A03279"/>
    <w:rsid w:val="00A430BA"/>
    <w:rsid w:val="00A76466"/>
    <w:rsid w:val="00A95C48"/>
    <w:rsid w:val="00AC1FBB"/>
    <w:rsid w:val="00AC2269"/>
    <w:rsid w:val="00AD57A3"/>
    <w:rsid w:val="00AD707A"/>
    <w:rsid w:val="00AF0786"/>
    <w:rsid w:val="00AF3C87"/>
    <w:rsid w:val="00B074A4"/>
    <w:rsid w:val="00B27ED9"/>
    <w:rsid w:val="00B32AE0"/>
    <w:rsid w:val="00B52EBE"/>
    <w:rsid w:val="00B63030"/>
    <w:rsid w:val="00B80332"/>
    <w:rsid w:val="00B90486"/>
    <w:rsid w:val="00B94956"/>
    <w:rsid w:val="00BD52FF"/>
    <w:rsid w:val="00BD6738"/>
    <w:rsid w:val="00BE0500"/>
    <w:rsid w:val="00C15CFE"/>
    <w:rsid w:val="00C31D7A"/>
    <w:rsid w:val="00C33CD9"/>
    <w:rsid w:val="00CA39BB"/>
    <w:rsid w:val="00CF2766"/>
    <w:rsid w:val="00CF5B57"/>
    <w:rsid w:val="00D45EAE"/>
    <w:rsid w:val="00DB1EEA"/>
    <w:rsid w:val="00DD1A86"/>
    <w:rsid w:val="00DE5B45"/>
    <w:rsid w:val="00DF4491"/>
    <w:rsid w:val="00E10563"/>
    <w:rsid w:val="00E546CF"/>
    <w:rsid w:val="00E56A9D"/>
    <w:rsid w:val="00E6446C"/>
    <w:rsid w:val="00E74600"/>
    <w:rsid w:val="00E75D2C"/>
    <w:rsid w:val="00EA2046"/>
    <w:rsid w:val="00F16304"/>
    <w:rsid w:val="00F903FB"/>
    <w:rsid w:val="00FC7ACD"/>
    <w:rsid w:val="00FD3D26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  <w15:docId w15:val="{39436D71-514C-4F03-A7BF-A021060F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9C0454"/>
    <w:rPr>
      <w:color w:val="605E5C"/>
      <w:shd w:val="clear" w:color="auto" w:fill="E1DFDD"/>
    </w:rPr>
  </w:style>
  <w:style w:type="character" w:styleId="a8">
    <w:name w:val="Unresolved Mention"/>
    <w:basedOn w:val="a0"/>
    <w:uiPriority w:val="99"/>
    <w:semiHidden/>
    <w:unhideWhenUsed/>
    <w:rsid w:val="00227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general-track/" TargetMode="External"/><Relationship Id="rId13" Type="http://schemas.openxmlformats.org/officeDocument/2006/relationships/hyperlink" Target="https://mba.econ.uoa.gr/%cf%83%cf%87%ce%b5%cf%84%ce%b9%ce%ba%ce%ac-%ce%bc%ce%b5-%ce%b5%ce%bc%ce%ac%cf%82/university-of-athens-mba-business-series/" TargetMode="External"/><Relationship Id="rId18" Type="http://schemas.openxmlformats.org/officeDocument/2006/relationships/hyperlink" Target="http://mba.econ.uoa.gr/wp-content/uploads/2022/02/mba-econ-uoa-gr-xrisima-eggrafa-aitisi-eggrafis-ypodeigma-2022.pdf" TargetMode="External"/><Relationship Id="rId26" Type="http://schemas.openxmlformats.org/officeDocument/2006/relationships/hyperlink" Target="https://www.facebook.com/mba.econ.uoa.gr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mba.econ.uoa.gr/wp-content/uploads/2022/02/mba-econ-uoa-gr-xrisima-eggrafa-odigies-ipovolis-aitisis-meso-formas-sto-site2022.pdf" TargetMode="External"/><Relationship Id="rId7" Type="http://schemas.openxmlformats.org/officeDocument/2006/relationships/hyperlink" Target="https://mba.econ.uoa.gr/" TargetMode="External"/><Relationship Id="rId12" Type="http://schemas.openxmlformats.org/officeDocument/2006/relationships/hyperlink" Target="https://mba.econ.uoa.gr/%CF%83%CF%87%CE%B5%CF%84%CE%B9%CE%BA%CE%AC-%CE%BC%CE%B5-%CE%B5%CE%BC%CE%AC%CF%82/up-skilling-program/" TargetMode="External"/><Relationship Id="rId17" Type="http://schemas.openxmlformats.org/officeDocument/2006/relationships/hyperlink" Target="http://mba.econ.uoa.gr/wp-content/uploads/2022/02/mba-econ-uoa-gr-xrisima-eggrafa-odigies-ipovolis-aitisis-apostoli-email2022.pdf" TargetMode="External"/><Relationship Id="rId25" Type="http://schemas.openxmlformats.org/officeDocument/2006/relationships/hyperlink" Target="https://www.youtube.com/channel/UCCxehegJscuTvhFQ3Ufliyw" TargetMode="External"/><Relationship Id="rId2" Type="http://schemas.openxmlformats.org/officeDocument/2006/relationships/styles" Target="styles.xml"/><Relationship Id="rId16" Type="http://schemas.openxmlformats.org/officeDocument/2006/relationships/hyperlink" Target="http://mba.econ.uoa.gr/wp-content/uploads/2022/02/mba-econ-uoa-gr-xrisima-eggrafa-aitisi-eggrafis-mba-2022.docx" TargetMode="External"/><Relationship Id="rId20" Type="http://schemas.openxmlformats.org/officeDocument/2006/relationships/hyperlink" Target="http://mba.econ.uoa.gr/wp-content/uploads/2022/02/mba-econ-uoa-gr-xrisima-eggrafa-odigies-ipovolis-aitisis-apostoli-egkatastaseis2022.pdf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4%ce%b9%ce%bf%ce%af%ce%ba%ce%b7%cf%83%ce%b7-%cf%85%cf%80%ce%b7%cf%81%ce%b5%cf%83%ce%b9%cf%8e%ce%bd-%cf%85%ce%b3%ce%b5%ce%af%ce%b1%cf%82/" TargetMode="External"/><Relationship Id="rId24" Type="http://schemas.openxmlformats.org/officeDocument/2006/relationships/hyperlink" Target="https://www.linkedin.com/company/universityofathensmba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ba@econ.uoa.gr" TargetMode="External"/><Relationship Id="rId23" Type="http://schemas.openxmlformats.org/officeDocument/2006/relationships/hyperlink" Target="mailto:mba@econ.uoa.gr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b%ce%bf%ce%b3%ce%b9%cf%83%cf%84%ce%b9%ce%ba%ce%ae/" TargetMode="External"/><Relationship Id="rId19" Type="http://schemas.openxmlformats.org/officeDocument/2006/relationships/hyperlink" Target="http://mba.econ.uoa.gr/wp-content/uploads/2022/02/mba-econ-uoa-gr-xrisima-eggrafa-odigies-ipovolis-aitisis-apostoli-taxidromikws202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f%84%cf%81%ce%b1%cf%80%ce%b5%ce%b6%ce%b9%ce%ba%ce%ae-%ce%b1%cf%83%cf%86%ce%b1%ce%bb%ce%b9%cf%83%cf%84%ce%b9%ce%ba%ce%ae-%ce%b4%ce%b9%ce%bf%ce%af%ce%ba%ce%b7%cf%83%ce%b7/" TargetMode="External"/><Relationship Id="rId14" Type="http://schemas.openxmlformats.org/officeDocument/2006/relationships/hyperlink" Target="https://mba.econ.uoa.gr/%cf%83%cf%87%ce%b5%cf%84%ce%b9%ce%ba%ce%ac-%ce%bc%ce%b5-%ce%b5%ce%bc%ce%ac%cf%82/university-of-athens-mba-network/" TargetMode="External"/><Relationship Id="rId22" Type="http://schemas.openxmlformats.org/officeDocument/2006/relationships/hyperlink" Target="https://mba.econ.uoa.gr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292</Words>
  <Characters>6980</Characters>
  <Application>Microsoft Office Word</Application>
  <DocSecurity>0</DocSecurity>
  <Lines>58</Lines>
  <Paragraphs>1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Balios</dc:creator>
  <cp:keywords/>
  <dc:description/>
  <cp:lastModifiedBy>Liana Koutzi</cp:lastModifiedBy>
  <cp:revision>8</cp:revision>
  <cp:lastPrinted>2023-04-08T12:16:00Z</cp:lastPrinted>
  <dcterms:created xsi:type="dcterms:W3CDTF">2023-04-08T12:05:00Z</dcterms:created>
  <dcterms:modified xsi:type="dcterms:W3CDTF">2024-02-14T19:03:00Z</dcterms:modified>
</cp:coreProperties>
</file>